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F7A780" w14:textId="2B8E32D4" w:rsidR="00012285" w:rsidRPr="0070419E" w:rsidRDefault="0070419E">
      <w:pPr>
        <w:rPr>
          <w:lang w:val="en-US"/>
        </w:rPr>
      </w:pPr>
      <w:r>
        <w:rPr>
          <w:lang w:val="en-US"/>
        </w:rPr>
        <w:t>12345</w:t>
      </w:r>
    </w:p>
    <w:sectPr w:rsidR="00012285" w:rsidRPr="007041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Q2NbG0NDAxtbAwMDJU0lEKTi0uzszPAykwrAUAiJ8PgSwAAAA="/>
  </w:docVars>
  <w:rsids>
    <w:rsidRoot w:val="00E14BE9"/>
    <w:rsid w:val="00012285"/>
    <w:rsid w:val="0070419E"/>
    <w:rsid w:val="00E14B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65A67A"/>
  <w15:chartTrackingRefBased/>
  <w15:docId w15:val="{03D1DAD2-1E15-4DC3-AC89-469BFA6E99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0</Words>
  <Characters>5</Characters>
  <Application>Microsoft Office Word</Application>
  <DocSecurity>0</DocSecurity>
  <Lines>1</Lines>
  <Paragraphs>1</Paragraphs>
  <ScaleCrop>false</ScaleCrop>
  <Company/>
  <LinksUpToDate>false</LinksUpToDate>
  <CharactersWithSpaces>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uel agro</dc:creator>
  <cp:keywords/>
  <dc:description/>
  <cp:lastModifiedBy>manuel agro</cp:lastModifiedBy>
  <cp:revision>2</cp:revision>
  <dcterms:created xsi:type="dcterms:W3CDTF">2022-10-27T14:36:00Z</dcterms:created>
  <dcterms:modified xsi:type="dcterms:W3CDTF">2022-10-27T14:36:00Z</dcterms:modified>
</cp:coreProperties>
</file>